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EDF6D" w14:textId="5D8F09AB" w:rsidR="009134DD" w:rsidRPr="009134DD" w:rsidRDefault="009134DD" w:rsidP="009134DD">
      <w:pPr>
        <w:spacing w:after="240"/>
        <w:rPr>
          <w:b/>
          <w:bCs/>
          <w:color w:val="000000" w:themeColor="text1"/>
          <w:sz w:val="24"/>
          <w:szCs w:val="24"/>
        </w:rPr>
      </w:pPr>
      <w:r w:rsidRPr="009134DD">
        <w:rPr>
          <w:b/>
          <w:bCs/>
          <w:color w:val="000000" w:themeColor="text1"/>
          <w:sz w:val="24"/>
          <w:szCs w:val="24"/>
        </w:rPr>
        <w:t xml:space="preserve">3rd International Conference on </w:t>
      </w:r>
      <w:r w:rsidR="00504360">
        <w:rPr>
          <w:b/>
          <w:bCs/>
          <w:color w:val="000000" w:themeColor="text1"/>
          <w:sz w:val="24"/>
          <w:szCs w:val="24"/>
        </w:rPr>
        <w:t>Smart Sensors and Application</w:t>
      </w:r>
      <w:r w:rsidRPr="009134DD">
        <w:rPr>
          <w:b/>
          <w:bCs/>
          <w:color w:val="000000" w:themeColor="text1"/>
          <w:sz w:val="24"/>
          <w:szCs w:val="24"/>
        </w:rPr>
        <w:t xml:space="preserve"> (IC</w:t>
      </w:r>
      <w:r w:rsidR="00504360">
        <w:rPr>
          <w:b/>
          <w:bCs/>
          <w:color w:val="000000" w:themeColor="text1"/>
          <w:sz w:val="24"/>
          <w:szCs w:val="24"/>
        </w:rPr>
        <w:t>SSA</w:t>
      </w:r>
      <w:bookmarkStart w:id="0" w:name="_GoBack"/>
      <w:bookmarkEnd w:id="0"/>
      <w:r w:rsidRPr="009134DD">
        <w:rPr>
          <w:b/>
          <w:bCs/>
          <w:color w:val="000000" w:themeColor="text1"/>
          <w:sz w:val="24"/>
          <w:szCs w:val="24"/>
        </w:rPr>
        <w:t xml:space="preserve"> 2020)</w:t>
      </w:r>
    </w:p>
    <w:p w14:paraId="28ABAE70" w14:textId="6220DE59" w:rsidR="0052698E" w:rsidRPr="009134DD" w:rsidRDefault="009134DD" w:rsidP="00EF7B28">
      <w:pPr>
        <w:rPr>
          <w:b/>
          <w:bCs/>
          <w:sz w:val="24"/>
          <w:szCs w:val="24"/>
        </w:rPr>
      </w:pPr>
      <w:r w:rsidRPr="009134DD">
        <w:rPr>
          <w:b/>
          <w:bCs/>
          <w:sz w:val="24"/>
          <w:szCs w:val="24"/>
        </w:rPr>
        <w:t xml:space="preserve">Paper </w:t>
      </w:r>
      <w:r w:rsidR="0052698E" w:rsidRPr="009134DD">
        <w:rPr>
          <w:b/>
          <w:bCs/>
          <w:sz w:val="24"/>
          <w:szCs w:val="24"/>
        </w:rPr>
        <w:t>Title:</w:t>
      </w:r>
    </w:p>
    <w:p w14:paraId="21FEF08C" w14:textId="77777777" w:rsidR="009134DD" w:rsidRPr="009134DD" w:rsidRDefault="009134DD" w:rsidP="009134DD">
      <w:pPr>
        <w:spacing w:after="0"/>
        <w:rPr>
          <w:b/>
          <w:bCs/>
          <w:sz w:val="24"/>
          <w:szCs w:val="24"/>
        </w:rPr>
      </w:pPr>
    </w:p>
    <w:p w14:paraId="6B6D3AAA" w14:textId="7BF461AB" w:rsidR="0052698E" w:rsidRPr="009134DD" w:rsidRDefault="0052698E" w:rsidP="00EF7B28">
      <w:pPr>
        <w:rPr>
          <w:b/>
          <w:bCs/>
          <w:sz w:val="24"/>
          <w:szCs w:val="24"/>
        </w:rPr>
      </w:pPr>
      <w:r w:rsidRPr="009134DD">
        <w:rPr>
          <w:b/>
          <w:bCs/>
          <w:sz w:val="24"/>
          <w:szCs w:val="24"/>
        </w:rPr>
        <w:t>Paper Number:</w:t>
      </w:r>
    </w:p>
    <w:p w14:paraId="6953CCC3" w14:textId="77777777" w:rsidR="009134DD" w:rsidRDefault="009134DD" w:rsidP="00EF7B28">
      <w:pPr>
        <w:rPr>
          <w:b/>
          <w:bCs/>
        </w:rPr>
      </w:pPr>
    </w:p>
    <w:p w14:paraId="70545C23" w14:textId="29FAD00F" w:rsidR="00EF7B28" w:rsidRPr="00AE28C6" w:rsidRDefault="00EF7B28" w:rsidP="00EF7B28">
      <w:pPr>
        <w:rPr>
          <w:b/>
          <w:bCs/>
        </w:rPr>
      </w:pPr>
      <w:r w:rsidRPr="00AE28C6">
        <w:rPr>
          <w:b/>
          <w:bCs/>
        </w:rPr>
        <w:t>Reviewer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"/>
        <w:gridCol w:w="2561"/>
        <w:gridCol w:w="2785"/>
        <w:gridCol w:w="3293"/>
      </w:tblGrid>
      <w:tr w:rsidR="00F64BE3" w:rsidRPr="000B2CCA" w14:paraId="392FC1C3" w14:textId="77777777" w:rsidTr="00F64BE3">
        <w:tc>
          <w:tcPr>
            <w:tcW w:w="378" w:type="dxa"/>
            <w:shd w:val="clear" w:color="auto" w:fill="D9D9D9" w:themeFill="background1" w:themeFillShade="D9"/>
          </w:tcPr>
          <w:p w14:paraId="6F5F9EED" w14:textId="1BCEAF3A" w:rsidR="00F64BE3" w:rsidRPr="00F64BE3" w:rsidRDefault="00F64BE3" w:rsidP="00F64BE3">
            <w:pPr>
              <w:jc w:val="center"/>
              <w:rPr>
                <w:b/>
              </w:rPr>
            </w:pPr>
          </w:p>
        </w:tc>
        <w:tc>
          <w:tcPr>
            <w:tcW w:w="2616" w:type="dxa"/>
            <w:shd w:val="clear" w:color="auto" w:fill="D9D9D9" w:themeFill="background1" w:themeFillShade="D9"/>
          </w:tcPr>
          <w:p w14:paraId="336766C3" w14:textId="4E9AA402" w:rsidR="00F64BE3" w:rsidRPr="00F64BE3" w:rsidRDefault="00F64BE3" w:rsidP="00F64BE3">
            <w:pPr>
              <w:jc w:val="center"/>
              <w:rPr>
                <w:b/>
              </w:rPr>
            </w:pPr>
            <w:r w:rsidRPr="00F64BE3">
              <w:rPr>
                <w:b/>
              </w:rPr>
              <w:t>C</w:t>
            </w:r>
            <w:r>
              <w:rPr>
                <w:b/>
              </w:rPr>
              <w:t>OMMENT</w:t>
            </w:r>
          </w:p>
        </w:tc>
        <w:tc>
          <w:tcPr>
            <w:tcW w:w="2854" w:type="dxa"/>
            <w:shd w:val="clear" w:color="auto" w:fill="D9D9D9" w:themeFill="background1" w:themeFillShade="D9"/>
          </w:tcPr>
          <w:p w14:paraId="1976EFD4" w14:textId="32008C70" w:rsidR="00F64BE3" w:rsidRPr="00F64BE3" w:rsidRDefault="00F64BE3" w:rsidP="00F64BE3">
            <w:pPr>
              <w:jc w:val="center"/>
              <w:rPr>
                <w:b/>
              </w:rPr>
            </w:pPr>
            <w:r>
              <w:rPr>
                <w:b/>
              </w:rPr>
              <w:t>ORIGINAL</w:t>
            </w:r>
          </w:p>
        </w:tc>
        <w:tc>
          <w:tcPr>
            <w:tcW w:w="3394" w:type="dxa"/>
            <w:shd w:val="clear" w:color="auto" w:fill="D9D9D9" w:themeFill="background1" w:themeFillShade="D9"/>
          </w:tcPr>
          <w:p w14:paraId="5B2F1B1B" w14:textId="4170CE17" w:rsidR="00F64BE3" w:rsidRPr="00F64BE3" w:rsidRDefault="00F64BE3" w:rsidP="00F64BE3">
            <w:pPr>
              <w:jc w:val="center"/>
              <w:rPr>
                <w:b/>
              </w:rPr>
            </w:pPr>
            <w:r>
              <w:rPr>
                <w:b/>
              </w:rPr>
              <w:t>REVISE</w:t>
            </w:r>
          </w:p>
        </w:tc>
      </w:tr>
      <w:tr w:rsidR="00F64BE3" w:rsidRPr="000B2CCA" w14:paraId="49AFE77D" w14:textId="77777777" w:rsidTr="00F64BE3">
        <w:tc>
          <w:tcPr>
            <w:tcW w:w="378" w:type="dxa"/>
          </w:tcPr>
          <w:p w14:paraId="78291F57" w14:textId="33079D3E" w:rsidR="00F64BE3" w:rsidRPr="000B2CCA" w:rsidRDefault="00F64BE3" w:rsidP="00AE28C6">
            <w:r>
              <w:t>1</w:t>
            </w:r>
          </w:p>
        </w:tc>
        <w:tc>
          <w:tcPr>
            <w:tcW w:w="2616" w:type="dxa"/>
          </w:tcPr>
          <w:p w14:paraId="04C962B0" w14:textId="77777777" w:rsidR="00F64BE3" w:rsidRPr="000B2CCA" w:rsidRDefault="00F64BE3" w:rsidP="00AE28C6"/>
        </w:tc>
        <w:tc>
          <w:tcPr>
            <w:tcW w:w="2854" w:type="dxa"/>
          </w:tcPr>
          <w:p w14:paraId="273A4654" w14:textId="20DE21F4" w:rsidR="00F64BE3" w:rsidRPr="000B2CCA" w:rsidRDefault="00F64BE3" w:rsidP="00AE28C6"/>
        </w:tc>
        <w:tc>
          <w:tcPr>
            <w:tcW w:w="3394" w:type="dxa"/>
          </w:tcPr>
          <w:p w14:paraId="43EBD750" w14:textId="77777777" w:rsidR="00F64BE3" w:rsidRPr="000B2CCA" w:rsidRDefault="00F64BE3" w:rsidP="00C553ED">
            <w:pPr>
              <w:ind w:left="360"/>
            </w:pPr>
          </w:p>
        </w:tc>
      </w:tr>
      <w:tr w:rsidR="00F64BE3" w:rsidRPr="000B2CCA" w14:paraId="32863BC6" w14:textId="77777777" w:rsidTr="00F64BE3">
        <w:tc>
          <w:tcPr>
            <w:tcW w:w="378" w:type="dxa"/>
          </w:tcPr>
          <w:p w14:paraId="7C507A07" w14:textId="462833BB" w:rsidR="00F64BE3" w:rsidRPr="000B2CCA" w:rsidRDefault="00F64BE3" w:rsidP="00AE28C6">
            <w:r>
              <w:t>2</w:t>
            </w:r>
          </w:p>
        </w:tc>
        <w:tc>
          <w:tcPr>
            <w:tcW w:w="2616" w:type="dxa"/>
          </w:tcPr>
          <w:p w14:paraId="53872272" w14:textId="77777777" w:rsidR="00F64BE3" w:rsidRPr="000B2CCA" w:rsidRDefault="00F64BE3" w:rsidP="00AE28C6"/>
        </w:tc>
        <w:tc>
          <w:tcPr>
            <w:tcW w:w="2854" w:type="dxa"/>
          </w:tcPr>
          <w:p w14:paraId="0EA42A47" w14:textId="3CDBB3A2" w:rsidR="00F64BE3" w:rsidRPr="000B2CCA" w:rsidRDefault="00F64BE3" w:rsidP="00AE28C6"/>
        </w:tc>
        <w:tc>
          <w:tcPr>
            <w:tcW w:w="3394" w:type="dxa"/>
          </w:tcPr>
          <w:p w14:paraId="72AB591A" w14:textId="77777777" w:rsidR="00F64BE3" w:rsidRPr="000B2CCA" w:rsidRDefault="00F64BE3" w:rsidP="00AE28C6">
            <w:pPr>
              <w:ind w:left="360"/>
            </w:pPr>
          </w:p>
        </w:tc>
      </w:tr>
      <w:tr w:rsidR="00F64BE3" w:rsidRPr="000B2CCA" w14:paraId="3020F02C" w14:textId="77777777" w:rsidTr="00F64BE3">
        <w:tc>
          <w:tcPr>
            <w:tcW w:w="378" w:type="dxa"/>
          </w:tcPr>
          <w:p w14:paraId="62AFE22F" w14:textId="0F556F78" w:rsidR="00F64BE3" w:rsidRPr="000B2CCA" w:rsidRDefault="00F64BE3" w:rsidP="00AE28C6">
            <w:r>
              <w:t>3</w:t>
            </w:r>
          </w:p>
        </w:tc>
        <w:tc>
          <w:tcPr>
            <w:tcW w:w="2616" w:type="dxa"/>
          </w:tcPr>
          <w:p w14:paraId="1E0E6F81" w14:textId="77777777" w:rsidR="00F64BE3" w:rsidRPr="000B2CCA" w:rsidRDefault="00F64BE3" w:rsidP="00AE28C6"/>
        </w:tc>
        <w:tc>
          <w:tcPr>
            <w:tcW w:w="2854" w:type="dxa"/>
          </w:tcPr>
          <w:p w14:paraId="5D7597AA" w14:textId="02414C08" w:rsidR="00F64BE3" w:rsidRPr="000B2CCA" w:rsidRDefault="00F64BE3" w:rsidP="00AE28C6"/>
        </w:tc>
        <w:tc>
          <w:tcPr>
            <w:tcW w:w="3394" w:type="dxa"/>
          </w:tcPr>
          <w:p w14:paraId="31D76A97" w14:textId="77777777" w:rsidR="00F64BE3" w:rsidRPr="000B2CCA" w:rsidRDefault="00F64BE3" w:rsidP="00AE28C6"/>
        </w:tc>
      </w:tr>
      <w:tr w:rsidR="00F64BE3" w:rsidRPr="000B2CCA" w14:paraId="0F300E87" w14:textId="77777777" w:rsidTr="00F64BE3">
        <w:tc>
          <w:tcPr>
            <w:tcW w:w="378" w:type="dxa"/>
          </w:tcPr>
          <w:p w14:paraId="7AAAA3F5" w14:textId="5BA1FC99" w:rsidR="00F64BE3" w:rsidRPr="000B2CCA" w:rsidRDefault="00F64BE3" w:rsidP="00AE28C6">
            <w:r>
              <w:t>4</w:t>
            </w:r>
          </w:p>
        </w:tc>
        <w:tc>
          <w:tcPr>
            <w:tcW w:w="2616" w:type="dxa"/>
          </w:tcPr>
          <w:p w14:paraId="49492060" w14:textId="77777777" w:rsidR="00F64BE3" w:rsidRPr="000B2CCA" w:rsidRDefault="00F64BE3" w:rsidP="00AE28C6"/>
        </w:tc>
        <w:tc>
          <w:tcPr>
            <w:tcW w:w="2854" w:type="dxa"/>
          </w:tcPr>
          <w:p w14:paraId="418A2C8A" w14:textId="2AD85BDE" w:rsidR="00F64BE3" w:rsidRPr="000B2CCA" w:rsidRDefault="00F64BE3" w:rsidP="00AE28C6"/>
        </w:tc>
        <w:tc>
          <w:tcPr>
            <w:tcW w:w="3394" w:type="dxa"/>
          </w:tcPr>
          <w:p w14:paraId="3AF2C9AF" w14:textId="77777777" w:rsidR="00F64BE3" w:rsidRPr="000B2CCA" w:rsidRDefault="00F64BE3" w:rsidP="00AE28C6"/>
        </w:tc>
      </w:tr>
      <w:tr w:rsidR="00F64BE3" w:rsidRPr="000B2CCA" w14:paraId="6B55BA53" w14:textId="77777777" w:rsidTr="00F64BE3">
        <w:tc>
          <w:tcPr>
            <w:tcW w:w="378" w:type="dxa"/>
          </w:tcPr>
          <w:p w14:paraId="41A9FD40" w14:textId="706467A6" w:rsidR="00F64BE3" w:rsidRPr="000B2CCA" w:rsidRDefault="00F64BE3" w:rsidP="00AE28C6">
            <w:r>
              <w:t>5</w:t>
            </w:r>
          </w:p>
        </w:tc>
        <w:tc>
          <w:tcPr>
            <w:tcW w:w="2616" w:type="dxa"/>
          </w:tcPr>
          <w:p w14:paraId="65FF2A26" w14:textId="77777777" w:rsidR="00F64BE3" w:rsidRPr="00AE28C6" w:rsidRDefault="00F64BE3" w:rsidP="00AE28C6">
            <w:pPr>
              <w:pStyle w:val="NormalWeb"/>
              <w:shd w:val="clear" w:color="auto" w:fill="F6F6F6"/>
              <w:ind w:left="720"/>
              <w:rPr>
                <w:rFonts w:asciiTheme="minorHAnsi" w:hAnsiTheme="minorHAnsi" w:cs="Arial"/>
                <w:color w:val="0A0A0A"/>
                <w:sz w:val="20"/>
                <w:szCs w:val="20"/>
              </w:rPr>
            </w:pPr>
          </w:p>
        </w:tc>
        <w:tc>
          <w:tcPr>
            <w:tcW w:w="2854" w:type="dxa"/>
          </w:tcPr>
          <w:p w14:paraId="19352AE8" w14:textId="156BDCB8" w:rsidR="00F64BE3" w:rsidRPr="00AE28C6" w:rsidRDefault="00F64BE3" w:rsidP="00AE28C6">
            <w:pPr>
              <w:pStyle w:val="NormalWeb"/>
              <w:shd w:val="clear" w:color="auto" w:fill="F6F6F6"/>
              <w:ind w:left="720"/>
              <w:rPr>
                <w:rFonts w:asciiTheme="minorHAnsi" w:hAnsiTheme="minorHAnsi" w:cs="Arial"/>
                <w:color w:val="0A0A0A"/>
                <w:sz w:val="20"/>
                <w:szCs w:val="20"/>
              </w:rPr>
            </w:pPr>
          </w:p>
        </w:tc>
        <w:tc>
          <w:tcPr>
            <w:tcW w:w="3394" w:type="dxa"/>
          </w:tcPr>
          <w:p w14:paraId="6BBA7635" w14:textId="77777777" w:rsidR="00F64BE3" w:rsidRPr="000B2CCA" w:rsidRDefault="00F64BE3" w:rsidP="00AE28C6"/>
        </w:tc>
      </w:tr>
    </w:tbl>
    <w:p w14:paraId="60D1E421" w14:textId="77777777" w:rsidR="00C553ED" w:rsidRDefault="00C553ED" w:rsidP="00EF7B28">
      <w:pPr>
        <w:pStyle w:val="ListParagraph"/>
        <w:rPr>
          <w:b/>
          <w:bCs/>
        </w:rPr>
      </w:pPr>
    </w:p>
    <w:p w14:paraId="2415CDBE" w14:textId="1F5A7DF0" w:rsidR="00EF7B28" w:rsidRPr="00AE28C6" w:rsidRDefault="00EF7B28" w:rsidP="00C553ED">
      <w:pPr>
        <w:pStyle w:val="ListParagraph"/>
        <w:ind w:left="0"/>
        <w:rPr>
          <w:b/>
          <w:bCs/>
        </w:rPr>
      </w:pPr>
      <w:r w:rsidRPr="00AE28C6">
        <w:rPr>
          <w:b/>
          <w:bCs/>
        </w:rPr>
        <w:t>Reviewe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"/>
        <w:gridCol w:w="2561"/>
        <w:gridCol w:w="2785"/>
        <w:gridCol w:w="3293"/>
      </w:tblGrid>
      <w:tr w:rsidR="00F64BE3" w:rsidRPr="000B2CCA" w14:paraId="4B7C1A73" w14:textId="77777777" w:rsidTr="008C1D90">
        <w:tc>
          <w:tcPr>
            <w:tcW w:w="378" w:type="dxa"/>
            <w:shd w:val="clear" w:color="auto" w:fill="D9D9D9" w:themeFill="background1" w:themeFillShade="D9"/>
          </w:tcPr>
          <w:p w14:paraId="6BA66030" w14:textId="77777777" w:rsidR="00F64BE3" w:rsidRPr="00F64BE3" w:rsidRDefault="00F64BE3" w:rsidP="008C1D90">
            <w:pPr>
              <w:jc w:val="center"/>
              <w:rPr>
                <w:b/>
              </w:rPr>
            </w:pPr>
          </w:p>
        </w:tc>
        <w:tc>
          <w:tcPr>
            <w:tcW w:w="2616" w:type="dxa"/>
            <w:shd w:val="clear" w:color="auto" w:fill="D9D9D9" w:themeFill="background1" w:themeFillShade="D9"/>
          </w:tcPr>
          <w:p w14:paraId="68C51070" w14:textId="77777777" w:rsidR="00F64BE3" w:rsidRPr="00F64BE3" w:rsidRDefault="00F64BE3" w:rsidP="008C1D90">
            <w:pPr>
              <w:jc w:val="center"/>
              <w:rPr>
                <w:b/>
              </w:rPr>
            </w:pPr>
            <w:r w:rsidRPr="00F64BE3">
              <w:rPr>
                <w:b/>
              </w:rPr>
              <w:t>C</w:t>
            </w:r>
            <w:r>
              <w:rPr>
                <w:b/>
              </w:rPr>
              <w:t>OMMENT</w:t>
            </w:r>
          </w:p>
        </w:tc>
        <w:tc>
          <w:tcPr>
            <w:tcW w:w="2854" w:type="dxa"/>
            <w:shd w:val="clear" w:color="auto" w:fill="D9D9D9" w:themeFill="background1" w:themeFillShade="D9"/>
          </w:tcPr>
          <w:p w14:paraId="6B149464" w14:textId="77777777" w:rsidR="00F64BE3" w:rsidRPr="00F64BE3" w:rsidRDefault="00F64BE3" w:rsidP="008C1D90">
            <w:pPr>
              <w:jc w:val="center"/>
              <w:rPr>
                <w:b/>
              </w:rPr>
            </w:pPr>
            <w:r>
              <w:rPr>
                <w:b/>
              </w:rPr>
              <w:t>ORIGINAL</w:t>
            </w:r>
          </w:p>
        </w:tc>
        <w:tc>
          <w:tcPr>
            <w:tcW w:w="3394" w:type="dxa"/>
            <w:shd w:val="clear" w:color="auto" w:fill="D9D9D9" w:themeFill="background1" w:themeFillShade="D9"/>
          </w:tcPr>
          <w:p w14:paraId="0F8DBC43" w14:textId="1F9F10F7" w:rsidR="00F64BE3" w:rsidRPr="00F64BE3" w:rsidRDefault="00F64BE3" w:rsidP="00F64BE3">
            <w:pPr>
              <w:jc w:val="center"/>
              <w:rPr>
                <w:b/>
              </w:rPr>
            </w:pPr>
            <w:r>
              <w:rPr>
                <w:b/>
              </w:rPr>
              <w:t>REVISE</w:t>
            </w:r>
          </w:p>
        </w:tc>
      </w:tr>
      <w:tr w:rsidR="00F64BE3" w:rsidRPr="000B2CCA" w14:paraId="4A68F69D" w14:textId="77777777" w:rsidTr="008C1D90">
        <w:tc>
          <w:tcPr>
            <w:tcW w:w="378" w:type="dxa"/>
          </w:tcPr>
          <w:p w14:paraId="730F8BE2" w14:textId="77777777" w:rsidR="00F64BE3" w:rsidRPr="000B2CCA" w:rsidRDefault="00F64BE3" w:rsidP="008C1D90">
            <w:r>
              <w:t>1</w:t>
            </w:r>
          </w:p>
        </w:tc>
        <w:tc>
          <w:tcPr>
            <w:tcW w:w="2616" w:type="dxa"/>
          </w:tcPr>
          <w:p w14:paraId="367662B3" w14:textId="77777777" w:rsidR="00F64BE3" w:rsidRPr="000B2CCA" w:rsidRDefault="00F64BE3" w:rsidP="008C1D90"/>
        </w:tc>
        <w:tc>
          <w:tcPr>
            <w:tcW w:w="2854" w:type="dxa"/>
          </w:tcPr>
          <w:p w14:paraId="76B541C5" w14:textId="77777777" w:rsidR="00F64BE3" w:rsidRPr="000B2CCA" w:rsidRDefault="00F64BE3" w:rsidP="008C1D90"/>
        </w:tc>
        <w:tc>
          <w:tcPr>
            <w:tcW w:w="3394" w:type="dxa"/>
          </w:tcPr>
          <w:p w14:paraId="22A90D1E" w14:textId="77777777" w:rsidR="00F64BE3" w:rsidRPr="000B2CCA" w:rsidRDefault="00F64BE3" w:rsidP="008C1D90">
            <w:pPr>
              <w:ind w:left="360"/>
            </w:pPr>
          </w:p>
        </w:tc>
      </w:tr>
      <w:tr w:rsidR="00F64BE3" w:rsidRPr="000B2CCA" w14:paraId="148390D9" w14:textId="77777777" w:rsidTr="008C1D90">
        <w:tc>
          <w:tcPr>
            <w:tcW w:w="378" w:type="dxa"/>
          </w:tcPr>
          <w:p w14:paraId="37C9C026" w14:textId="77777777" w:rsidR="00F64BE3" w:rsidRPr="000B2CCA" w:rsidRDefault="00F64BE3" w:rsidP="008C1D90">
            <w:r>
              <w:t>2</w:t>
            </w:r>
          </w:p>
        </w:tc>
        <w:tc>
          <w:tcPr>
            <w:tcW w:w="2616" w:type="dxa"/>
          </w:tcPr>
          <w:p w14:paraId="51DD46D9" w14:textId="77777777" w:rsidR="00F64BE3" w:rsidRPr="000B2CCA" w:rsidRDefault="00F64BE3" w:rsidP="008C1D90"/>
        </w:tc>
        <w:tc>
          <w:tcPr>
            <w:tcW w:w="2854" w:type="dxa"/>
          </w:tcPr>
          <w:p w14:paraId="30F3D2E4" w14:textId="77777777" w:rsidR="00F64BE3" w:rsidRPr="000B2CCA" w:rsidRDefault="00F64BE3" w:rsidP="008C1D90"/>
        </w:tc>
        <w:tc>
          <w:tcPr>
            <w:tcW w:w="3394" w:type="dxa"/>
          </w:tcPr>
          <w:p w14:paraId="14EE496D" w14:textId="77777777" w:rsidR="00F64BE3" w:rsidRPr="000B2CCA" w:rsidRDefault="00F64BE3" w:rsidP="008C1D90">
            <w:pPr>
              <w:ind w:left="360"/>
            </w:pPr>
          </w:p>
        </w:tc>
      </w:tr>
      <w:tr w:rsidR="00F64BE3" w:rsidRPr="000B2CCA" w14:paraId="522E1C22" w14:textId="77777777" w:rsidTr="008C1D90">
        <w:tc>
          <w:tcPr>
            <w:tcW w:w="378" w:type="dxa"/>
          </w:tcPr>
          <w:p w14:paraId="16589BCB" w14:textId="77777777" w:rsidR="00F64BE3" w:rsidRPr="000B2CCA" w:rsidRDefault="00F64BE3" w:rsidP="008C1D90">
            <w:r>
              <w:t>3</w:t>
            </w:r>
          </w:p>
        </w:tc>
        <w:tc>
          <w:tcPr>
            <w:tcW w:w="2616" w:type="dxa"/>
          </w:tcPr>
          <w:p w14:paraId="605D6EBF" w14:textId="77777777" w:rsidR="00F64BE3" w:rsidRPr="000B2CCA" w:rsidRDefault="00F64BE3" w:rsidP="008C1D90"/>
        </w:tc>
        <w:tc>
          <w:tcPr>
            <w:tcW w:w="2854" w:type="dxa"/>
          </w:tcPr>
          <w:p w14:paraId="7B6E7178" w14:textId="77777777" w:rsidR="00F64BE3" w:rsidRPr="000B2CCA" w:rsidRDefault="00F64BE3" w:rsidP="008C1D90"/>
        </w:tc>
        <w:tc>
          <w:tcPr>
            <w:tcW w:w="3394" w:type="dxa"/>
          </w:tcPr>
          <w:p w14:paraId="570411DC" w14:textId="77777777" w:rsidR="00F64BE3" w:rsidRPr="000B2CCA" w:rsidRDefault="00F64BE3" w:rsidP="008C1D90"/>
        </w:tc>
      </w:tr>
      <w:tr w:rsidR="00F64BE3" w:rsidRPr="000B2CCA" w14:paraId="412876DB" w14:textId="77777777" w:rsidTr="008C1D90">
        <w:tc>
          <w:tcPr>
            <w:tcW w:w="378" w:type="dxa"/>
          </w:tcPr>
          <w:p w14:paraId="4DFA1DD1" w14:textId="77777777" w:rsidR="00F64BE3" w:rsidRPr="000B2CCA" w:rsidRDefault="00F64BE3" w:rsidP="008C1D90">
            <w:r>
              <w:t>4</w:t>
            </w:r>
          </w:p>
        </w:tc>
        <w:tc>
          <w:tcPr>
            <w:tcW w:w="2616" w:type="dxa"/>
          </w:tcPr>
          <w:p w14:paraId="0F56B01F" w14:textId="77777777" w:rsidR="00F64BE3" w:rsidRPr="000B2CCA" w:rsidRDefault="00F64BE3" w:rsidP="008C1D90"/>
        </w:tc>
        <w:tc>
          <w:tcPr>
            <w:tcW w:w="2854" w:type="dxa"/>
          </w:tcPr>
          <w:p w14:paraId="0BAF5CE6" w14:textId="77777777" w:rsidR="00F64BE3" w:rsidRPr="000B2CCA" w:rsidRDefault="00F64BE3" w:rsidP="008C1D90"/>
        </w:tc>
        <w:tc>
          <w:tcPr>
            <w:tcW w:w="3394" w:type="dxa"/>
          </w:tcPr>
          <w:p w14:paraId="618B898B" w14:textId="77777777" w:rsidR="00F64BE3" w:rsidRPr="000B2CCA" w:rsidRDefault="00F64BE3" w:rsidP="008C1D90"/>
        </w:tc>
      </w:tr>
      <w:tr w:rsidR="00F64BE3" w:rsidRPr="000B2CCA" w14:paraId="69BC2C39" w14:textId="77777777" w:rsidTr="008C1D90">
        <w:tc>
          <w:tcPr>
            <w:tcW w:w="378" w:type="dxa"/>
          </w:tcPr>
          <w:p w14:paraId="486495D6" w14:textId="77777777" w:rsidR="00F64BE3" w:rsidRPr="000B2CCA" w:rsidRDefault="00F64BE3" w:rsidP="008C1D90">
            <w:r>
              <w:t>5</w:t>
            </w:r>
          </w:p>
        </w:tc>
        <w:tc>
          <w:tcPr>
            <w:tcW w:w="2616" w:type="dxa"/>
          </w:tcPr>
          <w:p w14:paraId="55D50A42" w14:textId="77777777" w:rsidR="00F64BE3" w:rsidRPr="00AE28C6" w:rsidRDefault="00F64BE3" w:rsidP="008C1D90">
            <w:pPr>
              <w:pStyle w:val="NormalWeb"/>
              <w:shd w:val="clear" w:color="auto" w:fill="F6F6F6"/>
              <w:ind w:left="720"/>
              <w:rPr>
                <w:rFonts w:asciiTheme="minorHAnsi" w:hAnsiTheme="minorHAnsi" w:cs="Arial"/>
                <w:color w:val="0A0A0A"/>
                <w:sz w:val="20"/>
                <w:szCs w:val="20"/>
              </w:rPr>
            </w:pPr>
          </w:p>
        </w:tc>
        <w:tc>
          <w:tcPr>
            <w:tcW w:w="2854" w:type="dxa"/>
          </w:tcPr>
          <w:p w14:paraId="68F765CF" w14:textId="77777777" w:rsidR="00F64BE3" w:rsidRPr="00AE28C6" w:rsidRDefault="00F64BE3" w:rsidP="008C1D90">
            <w:pPr>
              <w:pStyle w:val="NormalWeb"/>
              <w:shd w:val="clear" w:color="auto" w:fill="F6F6F6"/>
              <w:ind w:left="720"/>
              <w:rPr>
                <w:rFonts w:asciiTheme="minorHAnsi" w:hAnsiTheme="minorHAnsi" w:cs="Arial"/>
                <w:color w:val="0A0A0A"/>
                <w:sz w:val="20"/>
                <w:szCs w:val="20"/>
              </w:rPr>
            </w:pPr>
          </w:p>
        </w:tc>
        <w:tc>
          <w:tcPr>
            <w:tcW w:w="3394" w:type="dxa"/>
          </w:tcPr>
          <w:p w14:paraId="76099C40" w14:textId="77777777" w:rsidR="00F64BE3" w:rsidRPr="000B2CCA" w:rsidRDefault="00F64BE3" w:rsidP="008C1D90"/>
        </w:tc>
      </w:tr>
    </w:tbl>
    <w:p w14:paraId="6327F9AD" w14:textId="77777777" w:rsidR="00C553ED" w:rsidRPr="000B2CCA" w:rsidRDefault="00C553ED" w:rsidP="00C553ED">
      <w:pPr>
        <w:pStyle w:val="ListParagraph"/>
        <w:ind w:left="0"/>
      </w:pPr>
    </w:p>
    <w:p w14:paraId="327C938B" w14:textId="6C689B3A" w:rsidR="009134DD" w:rsidRPr="00AE28C6" w:rsidRDefault="009134DD" w:rsidP="009134DD">
      <w:pPr>
        <w:pStyle w:val="ListParagraph"/>
        <w:ind w:left="0"/>
        <w:rPr>
          <w:b/>
          <w:bCs/>
        </w:rPr>
      </w:pPr>
      <w:r w:rsidRPr="00AE28C6">
        <w:rPr>
          <w:b/>
          <w:bCs/>
        </w:rPr>
        <w:t xml:space="preserve">Reviewer </w:t>
      </w:r>
      <w:r w:rsidR="00F64BE3">
        <w:rPr>
          <w:b/>
          <w:bCs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"/>
        <w:gridCol w:w="2561"/>
        <w:gridCol w:w="2785"/>
        <w:gridCol w:w="3293"/>
      </w:tblGrid>
      <w:tr w:rsidR="00F64BE3" w:rsidRPr="000B2CCA" w14:paraId="29D369C5" w14:textId="77777777" w:rsidTr="008C1D90">
        <w:tc>
          <w:tcPr>
            <w:tcW w:w="378" w:type="dxa"/>
            <w:shd w:val="clear" w:color="auto" w:fill="D9D9D9" w:themeFill="background1" w:themeFillShade="D9"/>
          </w:tcPr>
          <w:p w14:paraId="72F972FA" w14:textId="77777777" w:rsidR="00F64BE3" w:rsidRPr="00F64BE3" w:rsidRDefault="00F64BE3" w:rsidP="008C1D90">
            <w:pPr>
              <w:jc w:val="center"/>
              <w:rPr>
                <w:b/>
              </w:rPr>
            </w:pPr>
          </w:p>
        </w:tc>
        <w:tc>
          <w:tcPr>
            <w:tcW w:w="2616" w:type="dxa"/>
            <w:shd w:val="clear" w:color="auto" w:fill="D9D9D9" w:themeFill="background1" w:themeFillShade="D9"/>
          </w:tcPr>
          <w:p w14:paraId="66BCCCB7" w14:textId="77777777" w:rsidR="00F64BE3" w:rsidRPr="00F64BE3" w:rsidRDefault="00F64BE3" w:rsidP="008C1D90">
            <w:pPr>
              <w:jc w:val="center"/>
              <w:rPr>
                <w:b/>
              </w:rPr>
            </w:pPr>
            <w:r w:rsidRPr="00F64BE3">
              <w:rPr>
                <w:b/>
              </w:rPr>
              <w:t>C</w:t>
            </w:r>
            <w:r>
              <w:rPr>
                <w:b/>
              </w:rPr>
              <w:t>OMMENT</w:t>
            </w:r>
          </w:p>
        </w:tc>
        <w:tc>
          <w:tcPr>
            <w:tcW w:w="2854" w:type="dxa"/>
            <w:shd w:val="clear" w:color="auto" w:fill="D9D9D9" w:themeFill="background1" w:themeFillShade="D9"/>
          </w:tcPr>
          <w:p w14:paraId="740677E5" w14:textId="77777777" w:rsidR="00F64BE3" w:rsidRPr="00F64BE3" w:rsidRDefault="00F64BE3" w:rsidP="008C1D90">
            <w:pPr>
              <w:jc w:val="center"/>
              <w:rPr>
                <w:b/>
              </w:rPr>
            </w:pPr>
            <w:r>
              <w:rPr>
                <w:b/>
              </w:rPr>
              <w:t>ORIGINAL</w:t>
            </w:r>
          </w:p>
        </w:tc>
        <w:tc>
          <w:tcPr>
            <w:tcW w:w="3394" w:type="dxa"/>
            <w:shd w:val="clear" w:color="auto" w:fill="D9D9D9" w:themeFill="background1" w:themeFillShade="D9"/>
          </w:tcPr>
          <w:p w14:paraId="37329037" w14:textId="345A8795" w:rsidR="00F64BE3" w:rsidRPr="00F64BE3" w:rsidRDefault="00F64BE3" w:rsidP="00F64BE3">
            <w:pPr>
              <w:jc w:val="center"/>
              <w:rPr>
                <w:b/>
              </w:rPr>
            </w:pPr>
            <w:r>
              <w:rPr>
                <w:b/>
              </w:rPr>
              <w:t>REVISE</w:t>
            </w:r>
          </w:p>
        </w:tc>
      </w:tr>
      <w:tr w:rsidR="00F64BE3" w:rsidRPr="000B2CCA" w14:paraId="13702CFE" w14:textId="77777777" w:rsidTr="008C1D90">
        <w:tc>
          <w:tcPr>
            <w:tcW w:w="378" w:type="dxa"/>
          </w:tcPr>
          <w:p w14:paraId="2E8D719A" w14:textId="77777777" w:rsidR="00F64BE3" w:rsidRPr="000B2CCA" w:rsidRDefault="00F64BE3" w:rsidP="008C1D90">
            <w:r>
              <w:t>1</w:t>
            </w:r>
          </w:p>
        </w:tc>
        <w:tc>
          <w:tcPr>
            <w:tcW w:w="2616" w:type="dxa"/>
          </w:tcPr>
          <w:p w14:paraId="034BDBEB" w14:textId="77777777" w:rsidR="00F64BE3" w:rsidRPr="000B2CCA" w:rsidRDefault="00F64BE3" w:rsidP="008C1D90"/>
        </w:tc>
        <w:tc>
          <w:tcPr>
            <w:tcW w:w="2854" w:type="dxa"/>
          </w:tcPr>
          <w:p w14:paraId="104077FA" w14:textId="77777777" w:rsidR="00F64BE3" w:rsidRPr="000B2CCA" w:rsidRDefault="00F64BE3" w:rsidP="008C1D90"/>
        </w:tc>
        <w:tc>
          <w:tcPr>
            <w:tcW w:w="3394" w:type="dxa"/>
          </w:tcPr>
          <w:p w14:paraId="14476EBE" w14:textId="77777777" w:rsidR="00F64BE3" w:rsidRPr="000B2CCA" w:rsidRDefault="00F64BE3" w:rsidP="008C1D90">
            <w:pPr>
              <w:ind w:left="360"/>
            </w:pPr>
          </w:p>
        </w:tc>
      </w:tr>
      <w:tr w:rsidR="00F64BE3" w:rsidRPr="000B2CCA" w14:paraId="406E7C68" w14:textId="77777777" w:rsidTr="008C1D90">
        <w:tc>
          <w:tcPr>
            <w:tcW w:w="378" w:type="dxa"/>
          </w:tcPr>
          <w:p w14:paraId="517AC811" w14:textId="77777777" w:rsidR="00F64BE3" w:rsidRPr="000B2CCA" w:rsidRDefault="00F64BE3" w:rsidP="008C1D90">
            <w:r>
              <w:t>2</w:t>
            </w:r>
          </w:p>
        </w:tc>
        <w:tc>
          <w:tcPr>
            <w:tcW w:w="2616" w:type="dxa"/>
          </w:tcPr>
          <w:p w14:paraId="6E5A0C10" w14:textId="77777777" w:rsidR="00F64BE3" w:rsidRPr="000B2CCA" w:rsidRDefault="00F64BE3" w:rsidP="008C1D90"/>
        </w:tc>
        <w:tc>
          <w:tcPr>
            <w:tcW w:w="2854" w:type="dxa"/>
          </w:tcPr>
          <w:p w14:paraId="0F8DC47E" w14:textId="77777777" w:rsidR="00F64BE3" w:rsidRPr="000B2CCA" w:rsidRDefault="00F64BE3" w:rsidP="008C1D90"/>
        </w:tc>
        <w:tc>
          <w:tcPr>
            <w:tcW w:w="3394" w:type="dxa"/>
          </w:tcPr>
          <w:p w14:paraId="4CB7C0DB" w14:textId="77777777" w:rsidR="00F64BE3" w:rsidRPr="000B2CCA" w:rsidRDefault="00F64BE3" w:rsidP="008C1D90">
            <w:pPr>
              <w:ind w:left="360"/>
            </w:pPr>
          </w:p>
        </w:tc>
      </w:tr>
      <w:tr w:rsidR="00F64BE3" w:rsidRPr="000B2CCA" w14:paraId="32759E33" w14:textId="77777777" w:rsidTr="008C1D90">
        <w:tc>
          <w:tcPr>
            <w:tcW w:w="378" w:type="dxa"/>
          </w:tcPr>
          <w:p w14:paraId="69A77C5E" w14:textId="77777777" w:rsidR="00F64BE3" w:rsidRPr="000B2CCA" w:rsidRDefault="00F64BE3" w:rsidP="008C1D90">
            <w:r>
              <w:t>3</w:t>
            </w:r>
          </w:p>
        </w:tc>
        <w:tc>
          <w:tcPr>
            <w:tcW w:w="2616" w:type="dxa"/>
          </w:tcPr>
          <w:p w14:paraId="595B1324" w14:textId="77777777" w:rsidR="00F64BE3" w:rsidRPr="000B2CCA" w:rsidRDefault="00F64BE3" w:rsidP="008C1D90"/>
        </w:tc>
        <w:tc>
          <w:tcPr>
            <w:tcW w:w="2854" w:type="dxa"/>
          </w:tcPr>
          <w:p w14:paraId="15FA22A0" w14:textId="77777777" w:rsidR="00F64BE3" w:rsidRPr="000B2CCA" w:rsidRDefault="00F64BE3" w:rsidP="008C1D90"/>
        </w:tc>
        <w:tc>
          <w:tcPr>
            <w:tcW w:w="3394" w:type="dxa"/>
          </w:tcPr>
          <w:p w14:paraId="380EFFBC" w14:textId="77777777" w:rsidR="00F64BE3" w:rsidRPr="000B2CCA" w:rsidRDefault="00F64BE3" w:rsidP="008C1D90"/>
        </w:tc>
      </w:tr>
      <w:tr w:rsidR="00F64BE3" w:rsidRPr="000B2CCA" w14:paraId="0AF71612" w14:textId="77777777" w:rsidTr="008C1D90">
        <w:tc>
          <w:tcPr>
            <w:tcW w:w="378" w:type="dxa"/>
          </w:tcPr>
          <w:p w14:paraId="6542C844" w14:textId="77777777" w:rsidR="00F64BE3" w:rsidRPr="000B2CCA" w:rsidRDefault="00F64BE3" w:rsidP="008C1D90">
            <w:r>
              <w:t>4</w:t>
            </w:r>
          </w:p>
        </w:tc>
        <w:tc>
          <w:tcPr>
            <w:tcW w:w="2616" w:type="dxa"/>
          </w:tcPr>
          <w:p w14:paraId="4E09CC51" w14:textId="77777777" w:rsidR="00F64BE3" w:rsidRPr="000B2CCA" w:rsidRDefault="00F64BE3" w:rsidP="008C1D90"/>
        </w:tc>
        <w:tc>
          <w:tcPr>
            <w:tcW w:w="2854" w:type="dxa"/>
          </w:tcPr>
          <w:p w14:paraId="68F023AD" w14:textId="77777777" w:rsidR="00F64BE3" w:rsidRPr="000B2CCA" w:rsidRDefault="00F64BE3" w:rsidP="008C1D90"/>
        </w:tc>
        <w:tc>
          <w:tcPr>
            <w:tcW w:w="3394" w:type="dxa"/>
          </w:tcPr>
          <w:p w14:paraId="5F95A566" w14:textId="77777777" w:rsidR="00F64BE3" w:rsidRPr="000B2CCA" w:rsidRDefault="00F64BE3" w:rsidP="008C1D90"/>
        </w:tc>
      </w:tr>
      <w:tr w:rsidR="00F64BE3" w:rsidRPr="000B2CCA" w14:paraId="54F1204B" w14:textId="77777777" w:rsidTr="008C1D90">
        <w:tc>
          <w:tcPr>
            <w:tcW w:w="378" w:type="dxa"/>
          </w:tcPr>
          <w:p w14:paraId="4416661D" w14:textId="77777777" w:rsidR="00F64BE3" w:rsidRPr="000B2CCA" w:rsidRDefault="00F64BE3" w:rsidP="008C1D90">
            <w:r>
              <w:t>5</w:t>
            </w:r>
          </w:p>
        </w:tc>
        <w:tc>
          <w:tcPr>
            <w:tcW w:w="2616" w:type="dxa"/>
          </w:tcPr>
          <w:p w14:paraId="2A583B81" w14:textId="77777777" w:rsidR="00F64BE3" w:rsidRPr="00AE28C6" w:rsidRDefault="00F64BE3" w:rsidP="008C1D90">
            <w:pPr>
              <w:pStyle w:val="NormalWeb"/>
              <w:shd w:val="clear" w:color="auto" w:fill="F6F6F6"/>
              <w:ind w:left="720"/>
              <w:rPr>
                <w:rFonts w:asciiTheme="minorHAnsi" w:hAnsiTheme="minorHAnsi" w:cs="Arial"/>
                <w:color w:val="0A0A0A"/>
                <w:sz w:val="20"/>
                <w:szCs w:val="20"/>
              </w:rPr>
            </w:pPr>
          </w:p>
        </w:tc>
        <w:tc>
          <w:tcPr>
            <w:tcW w:w="2854" w:type="dxa"/>
          </w:tcPr>
          <w:p w14:paraId="15EF9CF5" w14:textId="77777777" w:rsidR="00F64BE3" w:rsidRPr="00AE28C6" w:rsidRDefault="00F64BE3" w:rsidP="008C1D90">
            <w:pPr>
              <w:pStyle w:val="NormalWeb"/>
              <w:shd w:val="clear" w:color="auto" w:fill="F6F6F6"/>
              <w:ind w:left="720"/>
              <w:rPr>
                <w:rFonts w:asciiTheme="minorHAnsi" w:hAnsiTheme="minorHAnsi" w:cs="Arial"/>
                <w:color w:val="0A0A0A"/>
                <w:sz w:val="20"/>
                <w:szCs w:val="20"/>
              </w:rPr>
            </w:pPr>
          </w:p>
        </w:tc>
        <w:tc>
          <w:tcPr>
            <w:tcW w:w="3394" w:type="dxa"/>
          </w:tcPr>
          <w:p w14:paraId="2465155C" w14:textId="77777777" w:rsidR="00F64BE3" w:rsidRPr="000B2CCA" w:rsidRDefault="00F64BE3" w:rsidP="008C1D90"/>
        </w:tc>
      </w:tr>
    </w:tbl>
    <w:p w14:paraId="22116331" w14:textId="77777777" w:rsidR="009134DD" w:rsidRPr="000B2CCA" w:rsidRDefault="009134DD" w:rsidP="009134DD">
      <w:pPr>
        <w:pStyle w:val="ListParagraph"/>
        <w:ind w:left="0"/>
      </w:pPr>
    </w:p>
    <w:p w14:paraId="52D9F1B8" w14:textId="77777777" w:rsidR="00EF7B28" w:rsidRPr="000B2CCA" w:rsidRDefault="00EF7B28" w:rsidP="00EF7B28"/>
    <w:p w14:paraId="769325ED" w14:textId="77777777" w:rsidR="00EF7B28" w:rsidRDefault="00EF7B28"/>
    <w:sectPr w:rsidR="00EF7B2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12708" w14:textId="77777777" w:rsidR="002A008D" w:rsidRDefault="002A008D" w:rsidP="009134DD">
      <w:pPr>
        <w:spacing w:after="0" w:line="240" w:lineRule="auto"/>
      </w:pPr>
      <w:r>
        <w:separator/>
      </w:r>
    </w:p>
  </w:endnote>
  <w:endnote w:type="continuationSeparator" w:id="0">
    <w:p w14:paraId="4C260CC3" w14:textId="77777777" w:rsidR="002A008D" w:rsidRDefault="002A008D" w:rsidP="00913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777BB" w14:textId="77777777" w:rsidR="002A008D" w:rsidRDefault="002A008D" w:rsidP="009134DD">
      <w:pPr>
        <w:spacing w:after="0" w:line="240" w:lineRule="auto"/>
      </w:pPr>
      <w:r>
        <w:separator/>
      </w:r>
    </w:p>
  </w:footnote>
  <w:footnote w:type="continuationSeparator" w:id="0">
    <w:p w14:paraId="41541D44" w14:textId="77777777" w:rsidR="002A008D" w:rsidRDefault="002A008D" w:rsidP="00913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BDF81E" w14:textId="2D52412F" w:rsidR="009134DD" w:rsidRPr="00CB0F57" w:rsidRDefault="00CB0F57">
    <w:pPr>
      <w:pStyle w:val="Header"/>
      <w:rPr>
        <w:b/>
        <w:bCs/>
        <w:sz w:val="28"/>
        <w:szCs w:val="28"/>
        <w:lang w:val="en-GB"/>
      </w:rPr>
    </w:pPr>
    <w:r w:rsidRPr="00CB0F57">
      <w:rPr>
        <w:b/>
        <w:bCs/>
        <w:sz w:val="28"/>
        <w:szCs w:val="28"/>
        <w:lang w:val="en-GB"/>
      </w:rPr>
      <w:t>ANSWER TO REVIEWER’S COMMEN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UxNjc2NjMzNrNQ0lEKTi0uzszPAykwrAUAaPS7OCwAAAA="/>
  </w:docVars>
  <w:rsids>
    <w:rsidRoot w:val="00EF7B28"/>
    <w:rsid w:val="001D4709"/>
    <w:rsid w:val="002A008D"/>
    <w:rsid w:val="003F7157"/>
    <w:rsid w:val="00504360"/>
    <w:rsid w:val="00507CCB"/>
    <w:rsid w:val="0052698E"/>
    <w:rsid w:val="009134DD"/>
    <w:rsid w:val="00C553ED"/>
    <w:rsid w:val="00CB0F57"/>
    <w:rsid w:val="00EF7B28"/>
    <w:rsid w:val="00F6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44F46"/>
  <w15:docId w15:val="{AB05AC5F-907A-4723-9165-CBE9F5E0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B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7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styleId="ListParagraph">
    <w:name w:val="List Paragraph"/>
    <w:basedOn w:val="Normal"/>
    <w:uiPriority w:val="34"/>
    <w:qFormat/>
    <w:rsid w:val="00EF7B28"/>
    <w:pPr>
      <w:ind w:left="720"/>
      <w:contextualSpacing/>
    </w:pPr>
  </w:style>
  <w:style w:type="paragraph" w:customStyle="1" w:styleId="Default">
    <w:name w:val="Default"/>
    <w:rsid w:val="00EF7B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F7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7B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B2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34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4DD"/>
  </w:style>
  <w:style w:type="paragraph" w:styleId="Footer">
    <w:name w:val="footer"/>
    <w:basedOn w:val="Normal"/>
    <w:link w:val="FooterChar"/>
    <w:uiPriority w:val="99"/>
    <w:unhideWhenUsed/>
    <w:rsid w:val="009134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4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 </cp:lastModifiedBy>
  <cp:revision>2</cp:revision>
  <dcterms:created xsi:type="dcterms:W3CDTF">2020-02-19T08:45:00Z</dcterms:created>
  <dcterms:modified xsi:type="dcterms:W3CDTF">2020-02-19T08:45:00Z</dcterms:modified>
</cp:coreProperties>
</file>